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78F" w:rsidRDefault="009B278F" w:rsidP="009B278F">
      <w:pPr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271F38">
        <w:rPr>
          <w:rFonts w:ascii="Times New Roman" w:hAnsi="Times New Roman" w:cs="Times New Roman"/>
          <w:sz w:val="24"/>
          <w:szCs w:val="24"/>
        </w:rPr>
        <w:t>…/…/202</w:t>
      </w:r>
      <w:proofErr w:type="gramStart"/>
      <w:r w:rsidR="00597E01">
        <w:rPr>
          <w:rFonts w:ascii="Times New Roman" w:hAnsi="Times New Roman" w:cs="Times New Roman"/>
          <w:sz w:val="24"/>
          <w:szCs w:val="24"/>
        </w:rPr>
        <w:t>..</w:t>
      </w:r>
      <w:proofErr w:type="gramEnd"/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P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4070A3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DOKUZ EYLÜL ÜNİVERSİTESİ</w:t>
      </w:r>
    </w:p>
    <w:p w:rsidR="009B278F" w:rsidRPr="00271F38" w:rsidRDefault="00282341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İZCİLİK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AKÜLTESİ</w:t>
      </w:r>
    </w:p>
    <w:p w:rsidR="009B278F" w:rsidRPr="00271F38" w:rsidRDefault="00435FA5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z Ulaştırma İşletme Mühendisliği</w:t>
      </w:r>
      <w:r w:rsidR="00B8306C">
        <w:rPr>
          <w:rFonts w:ascii="Times New Roman" w:hAnsi="Times New Roman" w:cs="Times New Roman"/>
          <w:sz w:val="24"/>
          <w:szCs w:val="24"/>
        </w:rPr>
        <w:t xml:space="preserve"> Bölümü Staj Komisyonu Başkanlığı’na</w:t>
      </w:r>
    </w:p>
    <w:p w:rsidR="00271F38" w:rsidRPr="00271F38" w:rsidRDefault="00271F38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Default="004B365F" w:rsidP="00F10D3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B365F">
        <w:rPr>
          <w:rFonts w:ascii="Times New Roman" w:hAnsi="Times New Roman" w:cs="Times New Roman"/>
          <w:sz w:val="24"/>
          <w:szCs w:val="24"/>
        </w:rPr>
        <w:t>2020-2021 eğitim öğretim yılı güz yarıyıl</w:t>
      </w:r>
      <w:r>
        <w:rPr>
          <w:rFonts w:ascii="Times New Roman" w:hAnsi="Times New Roman" w:cs="Times New Roman"/>
          <w:sz w:val="24"/>
          <w:szCs w:val="24"/>
        </w:rPr>
        <w:t xml:space="preserve">ında </w:t>
      </w:r>
      <w:r w:rsidR="009B278F" w:rsidRPr="00271F38">
        <w:rPr>
          <w:rFonts w:ascii="Times New Roman" w:hAnsi="Times New Roman" w:cs="Times New Roman"/>
          <w:sz w:val="24"/>
          <w:szCs w:val="24"/>
        </w:rPr>
        <w:t>…/…/202</w:t>
      </w:r>
      <w:r w:rsidR="0025092C">
        <w:rPr>
          <w:rFonts w:ascii="Times New Roman" w:hAnsi="Times New Roman" w:cs="Times New Roman"/>
          <w:sz w:val="24"/>
          <w:szCs w:val="24"/>
        </w:rPr>
        <w:t>...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</w:t>
      </w:r>
      <w:r w:rsidR="00F10D33">
        <w:rPr>
          <w:rFonts w:ascii="Times New Roman" w:hAnsi="Times New Roman" w:cs="Times New Roman"/>
          <w:sz w:val="24"/>
          <w:szCs w:val="24"/>
        </w:rPr>
        <w:t>ile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…/…/202</w:t>
      </w:r>
      <w:r w:rsidR="0025092C">
        <w:rPr>
          <w:rFonts w:ascii="Times New Roman" w:hAnsi="Times New Roman" w:cs="Times New Roman"/>
          <w:sz w:val="24"/>
          <w:szCs w:val="24"/>
        </w:rPr>
        <w:t>...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tarihleri arasında </w:t>
      </w:r>
      <w:proofErr w:type="gramStart"/>
      <w:r w:rsidR="009B278F" w:rsidRPr="00271F38">
        <w:rPr>
          <w:rFonts w:ascii="Times New Roman" w:hAnsi="Times New Roman" w:cs="Times New Roman"/>
          <w:sz w:val="24"/>
          <w:szCs w:val="24"/>
        </w:rPr>
        <w:t>……</w:t>
      </w:r>
      <w:r w:rsidR="00F10D33">
        <w:rPr>
          <w:rFonts w:ascii="Times New Roman" w:hAnsi="Times New Roman" w:cs="Times New Roman"/>
          <w:sz w:val="24"/>
          <w:szCs w:val="24"/>
        </w:rPr>
        <w:t>…….</w:t>
      </w:r>
      <w:r w:rsidR="009B278F" w:rsidRPr="00271F38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irmasında</w:t>
      </w:r>
      <w:r w:rsidR="00435FA5">
        <w:rPr>
          <w:rFonts w:ascii="Times New Roman" w:hAnsi="Times New Roman" w:cs="Times New Roman"/>
          <w:sz w:val="24"/>
          <w:szCs w:val="24"/>
        </w:rPr>
        <w:t xml:space="preserve"> 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yapacağım </w:t>
      </w:r>
      <w:r w:rsidR="00AF6CBC">
        <w:rPr>
          <w:rFonts w:ascii="Times New Roman" w:hAnsi="Times New Roman" w:cs="Times New Roman"/>
          <w:sz w:val="24"/>
          <w:szCs w:val="24"/>
        </w:rPr>
        <w:t>…………………………</w:t>
      </w:r>
      <w:r w:rsidR="00EA17D1">
        <w:rPr>
          <w:rFonts w:ascii="Times New Roman" w:hAnsi="Times New Roman" w:cs="Times New Roman"/>
          <w:sz w:val="24"/>
          <w:szCs w:val="24"/>
        </w:rPr>
        <w:t xml:space="preserve"> 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stajımı, içinde bulunduğumuz Covid-19 </w:t>
      </w:r>
      <w:proofErr w:type="spellStart"/>
      <w:r w:rsidR="009B278F" w:rsidRPr="00271F3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="009B278F" w:rsidRPr="00271F38">
        <w:rPr>
          <w:rFonts w:ascii="Times New Roman" w:hAnsi="Times New Roman" w:cs="Times New Roman"/>
          <w:sz w:val="24"/>
          <w:szCs w:val="24"/>
        </w:rPr>
        <w:t xml:space="preserve"> durumunun tüm sorumluluk ve bilinci içinde sürdür</w:t>
      </w:r>
      <w:r w:rsidR="00C114EB">
        <w:rPr>
          <w:rFonts w:ascii="Times New Roman" w:hAnsi="Times New Roman" w:cs="Times New Roman"/>
          <w:sz w:val="24"/>
          <w:szCs w:val="24"/>
        </w:rPr>
        <w:t>mem</w:t>
      </w:r>
      <w:r w:rsidR="00EC274F">
        <w:rPr>
          <w:rFonts w:ascii="Times New Roman" w:hAnsi="Times New Roman" w:cs="Times New Roman"/>
          <w:sz w:val="24"/>
          <w:szCs w:val="24"/>
        </w:rPr>
        <w:t xml:space="preserve"> ve </w:t>
      </w:r>
      <w:r w:rsidR="009B278F" w:rsidRPr="00271F38">
        <w:rPr>
          <w:rFonts w:ascii="Times New Roman" w:hAnsi="Times New Roman" w:cs="Times New Roman"/>
          <w:sz w:val="24"/>
          <w:szCs w:val="24"/>
        </w:rPr>
        <w:t>kendi sağlığımı ve işyeri çalışanlarının sağlığını tehlikeye atacak, salgının yayılmasına sebe</w:t>
      </w:r>
      <w:r w:rsidR="00EA17D1">
        <w:rPr>
          <w:rFonts w:ascii="Times New Roman" w:hAnsi="Times New Roman" w:cs="Times New Roman"/>
          <w:sz w:val="24"/>
          <w:szCs w:val="24"/>
        </w:rPr>
        <w:t>biyet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verecek hal ve hareketlerden kaçın</w:t>
      </w:r>
      <w:r w:rsidR="00C114EB">
        <w:rPr>
          <w:rFonts w:ascii="Times New Roman" w:hAnsi="Times New Roman" w:cs="Times New Roman"/>
          <w:sz w:val="24"/>
          <w:szCs w:val="24"/>
        </w:rPr>
        <w:t xml:space="preserve">mam gerektiği ve alınabilecek YÖK / Üniversite Senato / Fakülte Yönetim Kurulu kararlarına göre online / yüz yüze olabilecek </w:t>
      </w:r>
      <w:r w:rsidRPr="004B365F">
        <w:rPr>
          <w:rFonts w:ascii="Times New Roman" w:hAnsi="Times New Roman" w:cs="Times New Roman"/>
          <w:sz w:val="24"/>
          <w:szCs w:val="24"/>
        </w:rPr>
        <w:t>yarıyıl içi değerlendirmeleri ile yarıyıl sonu sınavlarına ilan edile</w:t>
      </w:r>
      <w:r w:rsidR="00C114EB">
        <w:rPr>
          <w:rFonts w:ascii="Times New Roman" w:hAnsi="Times New Roman" w:cs="Times New Roman"/>
          <w:sz w:val="24"/>
          <w:szCs w:val="24"/>
        </w:rPr>
        <w:t>n</w:t>
      </w:r>
      <w:r w:rsidRPr="004B365F">
        <w:rPr>
          <w:rFonts w:ascii="Times New Roman" w:hAnsi="Times New Roman" w:cs="Times New Roman"/>
          <w:sz w:val="24"/>
          <w:szCs w:val="24"/>
        </w:rPr>
        <w:t xml:space="preserve"> tarihlerde </w:t>
      </w:r>
      <w:r w:rsidR="00C114EB">
        <w:rPr>
          <w:rFonts w:ascii="Times New Roman" w:hAnsi="Times New Roman" w:cs="Times New Roman"/>
          <w:sz w:val="24"/>
          <w:szCs w:val="24"/>
        </w:rPr>
        <w:t>katılmam gerektiği konu</w:t>
      </w:r>
      <w:r w:rsidR="00FC7256">
        <w:rPr>
          <w:rFonts w:ascii="Times New Roman" w:hAnsi="Times New Roman" w:cs="Times New Roman"/>
          <w:sz w:val="24"/>
          <w:szCs w:val="24"/>
        </w:rPr>
        <w:t>ların</w:t>
      </w:r>
      <w:r w:rsidR="00C114EB">
        <w:rPr>
          <w:rFonts w:ascii="Times New Roman" w:hAnsi="Times New Roman" w:cs="Times New Roman"/>
          <w:sz w:val="24"/>
          <w:szCs w:val="24"/>
        </w:rPr>
        <w:t>da bilgilendirildim</w:t>
      </w:r>
      <w:r w:rsidR="009B278F" w:rsidRPr="00271F38">
        <w:rPr>
          <w:rFonts w:ascii="Times New Roman" w:hAnsi="Times New Roman" w:cs="Times New Roman"/>
          <w:sz w:val="24"/>
          <w:szCs w:val="24"/>
        </w:rPr>
        <w:t>.</w:t>
      </w: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4D38AC">
      <w:pPr>
        <w:spacing w:line="360" w:lineRule="auto"/>
        <w:ind w:left="3540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No:</w:t>
      </w:r>
    </w:p>
    <w:p w:rsidR="00271F38" w:rsidRDefault="00271F38" w:rsidP="004D38AC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Adı-Soyadı:</w:t>
      </w:r>
    </w:p>
    <w:p w:rsidR="00271F38" w:rsidRDefault="00271F38" w:rsidP="004D38AC">
      <w:pPr>
        <w:spacing w:line="360" w:lineRule="auto"/>
        <w:ind w:left="424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:</w:t>
      </w: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p Tel No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Post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Pr="00271F38" w:rsidRDefault="00F55CC7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55CC7" w:rsidRPr="00271F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Y0NDSzMDM3NrFQ0lEKTi0uzszPAykwrAUA2S4d3SwAAAA="/>
  </w:docVars>
  <w:rsids>
    <w:rsidRoot w:val="00037161"/>
    <w:rsid w:val="00006060"/>
    <w:rsid w:val="00037161"/>
    <w:rsid w:val="000854BF"/>
    <w:rsid w:val="0025092C"/>
    <w:rsid w:val="00271F38"/>
    <w:rsid w:val="00282341"/>
    <w:rsid w:val="003865C8"/>
    <w:rsid w:val="00435FA5"/>
    <w:rsid w:val="004B365F"/>
    <w:rsid w:val="004D38AC"/>
    <w:rsid w:val="004F04C3"/>
    <w:rsid w:val="00597E01"/>
    <w:rsid w:val="007945C9"/>
    <w:rsid w:val="009B278F"/>
    <w:rsid w:val="00AF6CBC"/>
    <w:rsid w:val="00B8306C"/>
    <w:rsid w:val="00C114EB"/>
    <w:rsid w:val="00CA5E01"/>
    <w:rsid w:val="00D06A45"/>
    <w:rsid w:val="00DF2A54"/>
    <w:rsid w:val="00E8048D"/>
    <w:rsid w:val="00EA17D1"/>
    <w:rsid w:val="00EC274F"/>
    <w:rsid w:val="00F10D33"/>
    <w:rsid w:val="00F55CC7"/>
    <w:rsid w:val="00FC7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188C65C-C222-49DF-8F19-665B4616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6C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F6C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0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4FAA62D3906BD1469CBE618A76611060" ma:contentTypeVersion="0" ma:contentTypeDescription="Yeni belge oluşturun." ma:contentTypeScope="" ma:versionID="ee21fb0b98d1d7b6429ee577c8f5fcc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130b666bd34682a7084238f75934c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6224BE-8ED9-460A-B1EA-48030082B6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DD1A04-195E-498B-91EB-29E6FABB5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F72D299-6CCA-4B42-8684-E073B64731A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lios</cp:lastModifiedBy>
  <cp:revision>2</cp:revision>
  <cp:lastPrinted>2020-10-07T07:47:00Z</cp:lastPrinted>
  <dcterms:created xsi:type="dcterms:W3CDTF">2020-10-07T12:12:00Z</dcterms:created>
  <dcterms:modified xsi:type="dcterms:W3CDTF">2020-10-0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AA62D3906BD1469CBE618A76611060</vt:lpwstr>
  </property>
</Properties>
</file>